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 Day 2: Working with Dates</w:t>
      </w:r>
    </w:p>
    <w:tbl>
      <w:tblPr>
        <w:tblStyle w:val="Table"/>
        <w:tblW w:type="pct" w:w="4969"/>
        <w:tblLayout w:type="fixed"/>
        <w:tblLook w:firstRow="0" w:lastRow="0" w:firstColumn="0" w:lastColumn="0" w:noHBand="0" w:noVBand="0" w:val="0000"/>
      </w:tblPr>
      <w:tblGrid>
        <w:gridCol w:w="2590"/>
        <w:gridCol w:w="3436"/>
        <w:gridCol w:w="1843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nct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hat does this function do?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ke_date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ke_date(year = 1995,           month = 05,           day = 0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BodyText"/>
            </w:pPr>
            <w:r>
              <w:rPr>
                <w:rStyle w:val="VerbatimChar"/>
              </w:rPr>
              <w:t xml:space="preserve">mdy(...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dmy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dy("August 29, 1991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my_hms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my_hms("29-August-1991 9:32:12", tz = "America/Denver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BodyText"/>
            </w:pPr>
            <w:r>
              <w:rPr>
                <w:rStyle w:val="VerbatimChar"/>
              </w:rPr>
              <w:t xml:space="preserve">year(...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month(...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day(...)</w:t>
            </w:r>
          </w:p>
        </w:tc>
        <w:tc>
          <w:tcPr/>
          <w:p>
            <w:pPr>
              <w:pStyle w:val="BodyText"/>
            </w:pPr>
            <w:r>
              <w:rPr>
                <w:rStyle w:val="VerbatimChar"/>
              </w:rPr>
              <w:t xml:space="preserve">year(bday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month(bday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day(bday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day(...,      label = TRUE,      abbr = FALSE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day(bday,      label = TRUE,      abbr = FALSE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.duration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.duration(   today() - mdy(01141989)             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.period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.period(   today() - mdy(01141989)   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BodyText"/>
            </w:pPr>
            <w:r>
              <w:rPr>
                <w:rStyle w:val="VerbatimChar"/>
              </w:rPr>
              <w:t xml:space="preserve">days(...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years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e1 + days(...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erval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erval(date1, date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%within%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e3 %within% interv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ith_tz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ith_tz(bday,         tzone = "Europe/Copenhagen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rce_tz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rce_tz(bday,         tzone = "Europe/Copenhagen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lsonNames(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ook up possible time zones to use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Day 2: Working with Dates</dc:title>
  <dc:creator/>
  <cp:keywords/>
  <dcterms:created xsi:type="dcterms:W3CDTF">2025-10-21T01:16:35Z</dcterms:created>
  <dcterms:modified xsi:type="dcterms:W3CDTF">2025-10-21T01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